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df" ContentType="application/pdf"/>
  <Override PartName="/word/media/image2.svg" ContentType="image/svg+xml"/>
  <Override PartName="/word/media/image1.png" ContentType="image/png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 for the Australian Grains Industry - Curtin University (AAGI-CU)</w:t>
      </w:r>
      <w:r>
        <w:br/>
      </w:r>
      <w:r>
        <w:t xml:space="preserve">Technical Report Series: 123</w:t>
      </w:r>
    </w:p>
    <w:p>
      <w:pPr>
        <w:pStyle w:val="Subtitle"/>
      </w:pPr>
      <w:r>
        <w:t xml:space="preserve">Descriptive title for report</w:t>
      </w:r>
      <w:r>
        <w:br/>
      </w:r>
      <w:r>
        <w:t xml:space="preserve">Report for AAA–BBB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July 29, 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31" w:name="figure-example"/>
    <w:p>
      <w:pPr>
        <w:pStyle w:val="Heading1"/>
      </w:pPr>
      <w:r>
        <w:t xml:space="preserve">Figur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example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ures/fig-example-1.pdf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example figure using {ggplot2}.</w:t>
            </w:r>
          </w:p>
          <w:bookmarkEnd w:id="30"/>
        </w:tc>
      </w:tr>
    </w:tbl>
    <w:bookmarkEnd w:id="31"/>
    <w:bookmarkStart w:id="33" w:name="table-example"/>
    <w:p>
      <w:pPr>
        <w:pStyle w:val="Heading1"/>
      </w:pPr>
      <w:r>
        <w:t xml:space="preserve">Tabl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example table using {flextable}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183"/>
              <w:gridCol w:w="1306"/>
              <w:gridCol w:w="1043"/>
              <w:gridCol w:w="1097"/>
              <w:gridCol w:w="1199"/>
              <w:gridCol w:w="885"/>
            </w:tblGrid>
            <w:tr>
              <w:trPr>
                <w:trHeight w:val="619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7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7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7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7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7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7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32"/>
        </w:tc>
      </w:tr>
    </w:tbl>
    <w:bookmarkEnd w:id="33"/>
    <w:bookmarkStart w:id="34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34"/>
    <w:bookmarkStart w:id="35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35"/>
    <w:bookmarkStart w:id="39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8" w:name="refs"/>
    <w:bookmarkStart w:id="37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36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7"/>
    <w:bookmarkEnd w:id="38"/>
    <w:bookmarkEnd w:id="39"/>
    <w:bookmarkStart w:id="40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40"/>
    <w:sectPr w:rsidR="006A5B1C" w:rsidSect="00344C07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Proxima Nova">
    <w:altName w:val="Tahoma"/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07431B" w14:textId="77777777" w:rsidR="00337899" w:rsidRDefault="003378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70DA59E9" w:rsidR="00691AA1" w:rsidRDefault="00AA7A07" w:rsidP="00337899">
        <w:pPr>
          <w:pStyle w:val="Footer"/>
        </w:pPr>
        <w:r>
          <w:t xml:space="preserve">Contact email: </w:t>
        </w:r>
        <w:sdt>
          <w:sdtPr>
            <w:alias w:val="Subject"/>
            <w:tag w:val=""/>
            <w:id w:val="738907193"/>
            <w:placeholder>
              <w:docPart w:val="A64A6CF2E759574BA988C4D82254BE9D"/>
            </w:placeholder>
            <w:showingPlcHdr/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Content>
            <w:r w:rsidRPr="006E6ACD">
              <w:rPr>
                <w:rStyle w:val="PlaceholderText"/>
              </w:rPr>
              <w:t>[Subject]</w:t>
            </w:r>
          </w:sdtContent>
        </w:sdt>
        <w:r w:rsidR="00337899">
          <w:tab/>
        </w:r>
        <w:r w:rsidR="00691AA1">
          <w:fldChar w:fldCharType="begin"/>
        </w:r>
        <w:r w:rsidR="00691AA1">
          <w:instrText xml:space="preserve"> PAGE   \* MERGEFORMAT </w:instrText>
        </w:r>
        <w:r w:rsidR="00691AA1">
          <w:fldChar w:fldCharType="separate"/>
        </w:r>
        <w:r w:rsidR="00691AA1">
          <w:rPr>
            <w:noProof/>
          </w:rPr>
          <w:t>2</w:t>
        </w:r>
        <w:r w:rsidR="00691AA1"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118822" w14:textId="77777777" w:rsidR="00337899" w:rsidRDefault="003378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303C0B" w14:textId="77777777" w:rsidR="00AA7A07" w:rsidRPr="000D2261" w:rsidRDefault="00AA7A07" w:rsidP="00AA7A07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9C2F79FBFEEEB64BA19913664653BB6D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Pr="00174B4C">
          <w:rPr>
            <w:rStyle w:val="PlaceholderText"/>
          </w:rPr>
          <w:t>[Category]</w:t>
        </w:r>
      </w:sdtContent>
    </w:sdt>
  </w:p>
  <w:p w14:paraId="031E4CA0" w14:textId="789F87F8" w:rsidR="008E1E86" w:rsidRPr="00AA7A07" w:rsidRDefault="008E1E86" w:rsidP="00AA7A0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FECDB2" w14:textId="1C3AF8DB" w:rsidR="00B24FDB" w:rsidRDefault="00337899" w:rsidP="00337899">
    <w:pPr>
      <w:pStyle w:val="Header"/>
      <w:tabs>
        <w:tab w:val="left" w:pos="188"/>
        <w:tab w:val="right" w:pos="9740"/>
      </w:tabs>
    </w:pPr>
    <w:r>
      <w:tab/>
    </w:r>
    <w:r>
      <w:tab/>
    </w:r>
    <w:r>
      <w:tab/>
    </w:r>
    <w:r>
      <w:rPr>
        <w:noProof/>
      </w:rPr>
      <w:drawing>
        <wp:inline distT="0" distB="0" distL="0" distR="0" wp14:anchorId="4DFCCD3D" wp14:editId="765A78DF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6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37899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05C50"/>
    <w:rsid w:val="004308E9"/>
    <w:rsid w:val="004335CD"/>
    <w:rsid w:val="004478ED"/>
    <w:rsid w:val="00455896"/>
    <w:rsid w:val="004649C6"/>
    <w:rsid w:val="0046684E"/>
    <w:rsid w:val="00473A6B"/>
    <w:rsid w:val="005005ED"/>
    <w:rsid w:val="00540F3C"/>
    <w:rsid w:val="00557CD1"/>
    <w:rsid w:val="00563A46"/>
    <w:rsid w:val="005A77C9"/>
    <w:rsid w:val="005E1E8C"/>
    <w:rsid w:val="005F1C11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4C3B"/>
    <w:rsid w:val="00875128"/>
    <w:rsid w:val="008772C7"/>
    <w:rsid w:val="00881772"/>
    <w:rsid w:val="008B1B30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9E5A93"/>
    <w:rsid w:val="00A304D2"/>
    <w:rsid w:val="00A452F3"/>
    <w:rsid w:val="00A50C74"/>
    <w:rsid w:val="00A56CED"/>
    <w:rsid w:val="00A66A1D"/>
    <w:rsid w:val="00A675C5"/>
    <w:rsid w:val="00A91E42"/>
    <w:rsid w:val="00AA3134"/>
    <w:rsid w:val="00AA7A07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8340A"/>
    <w:rsid w:val="00B93AFF"/>
    <w:rsid w:val="00BA5949"/>
    <w:rsid w:val="00BB1B6E"/>
    <w:rsid w:val="00BB4D5F"/>
    <w:rsid w:val="00BD33D9"/>
    <w:rsid w:val="00C060E5"/>
    <w:rsid w:val="00C1225B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5F1C11"/>
    <w:pPr>
      <w:keepNext/>
      <w:keepLines/>
      <w:spacing w:after="100" w:afterAutospacing="1"/>
      <w:jc w:val="righ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PlaceholderText" w:type="character">
    <w:name w:val="Placeholder Text"/>
    <w:basedOn w:val="DefaultParagraphFont"/>
    <w:rsid w:val="00AA7A07"/>
    <w:rPr>
      <w:color w:val="666666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df" /><Relationship Type="http://schemas.openxmlformats.org/officeDocument/2006/relationships/hyperlink" Id="rId36" Target="https://doi.org/10.1080/01621459.1976.10480949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80/01621459.1976.10480949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</TotalTime>
  <Pages>3</Pages>
  <Words>112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Prepared for: collab_partner (collab_partner@email.com.au); Prepared by: Your.Name; Project Lead: Curtin University – Prof Mark Gibberd, Dr Julia Easton, Prof Adam Sparks; email: cbada@curtin.edu.au</dc:creator>
  <cp:keywords/>
  <dcterms:created xsi:type="dcterms:W3CDTF">2025-07-29T04:45:33Z</dcterms:created>
  <dcterms:modified xsi:type="dcterms:W3CDTF">2025-07-29T04:4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July 29, 2025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